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Kitts</w:t>
      </w:r>
      <w:r>
        <w:t xml:space="preserve"> </w:t>
      </w:r>
      <w:r>
        <w:t xml:space="preserve">and</w:t>
      </w:r>
      <w:r>
        <w:t xml:space="preserve"> </w:t>
      </w:r>
      <w:r>
        <w:t xml:space="preserve">Nevi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Kitts and Nevis received a score of 42.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Kitts and Nevis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Kitts and Nevis received a score of</w:t>
      </w:r>
      <w:r>
        <w:t xml:space="preserve"> </w:t>
      </w:r>
      <w:r>
        <w:rPr>
          <w:b/>
          <w:bCs/>
        </w:rPr>
        <w:t xml:space="preserve">33.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Kitts and Nevis received a score of 4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Kitts and Nevis received a score of 42.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Kitts and Nevis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Kitts and Nevis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Kitts and Nevi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Kitts and Nevis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Kitts and Nevis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Kitts and Nevis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Kitts and Nevi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Kitts and Nevi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Kitts and Nevis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Kitts and Nevis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Kitts and Nevi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Kitts and Nevi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Kitts and Nevis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21B4D4-F778-4983-AB47-96CA8FE003C0}"/>
</file>

<file path=customXml/itemProps2.xml><?xml version="1.0" encoding="utf-8"?>
<ds:datastoreItem xmlns:ds="http://schemas.openxmlformats.org/officeDocument/2006/customXml" ds:itemID="{B1C5199D-98F4-4406-9578-361598E028A4}"/>
</file>

<file path=customXml/itemProps3.xml><?xml version="1.0" encoding="utf-8"?>
<ds:datastoreItem xmlns:ds="http://schemas.openxmlformats.org/officeDocument/2006/customXml" ds:itemID="{8F59CB5C-B05F-4E2B-B2CC-D2F8E4FD9EC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45:20Z</dcterms:created>
  <dcterms:modified xsi:type="dcterms:W3CDTF">2024-11-01T1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Kitts and Nevi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